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1656" w14:textId="6CEB606B" w:rsidR="00650586" w:rsidRPr="00112FB2" w:rsidRDefault="00C11725" w:rsidP="00A77623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112FB2">
        <w:rPr>
          <w:rFonts w:asciiTheme="minorHAnsi" w:hAnsiTheme="minorHAnsi" w:cstheme="minorHAnsi"/>
          <w:b/>
          <w:sz w:val="26"/>
          <w:szCs w:val="26"/>
        </w:rPr>
        <w:t>State Data Center Conference Call</w:t>
      </w:r>
    </w:p>
    <w:p w14:paraId="4196D41C" w14:textId="604851E0" w:rsidR="00C11725" w:rsidRPr="00112FB2" w:rsidRDefault="0012535E" w:rsidP="00C11725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June 10</w:t>
      </w:r>
      <w:r w:rsidR="00C11725" w:rsidRPr="00112FB2">
        <w:rPr>
          <w:rFonts w:asciiTheme="minorHAnsi" w:hAnsiTheme="minorHAnsi" w:cstheme="minorHAnsi"/>
          <w:b/>
          <w:sz w:val="26"/>
          <w:szCs w:val="26"/>
        </w:rPr>
        <w:t>, 202</w:t>
      </w:r>
      <w:r w:rsidR="00653FA4">
        <w:rPr>
          <w:rFonts w:asciiTheme="minorHAnsi" w:hAnsiTheme="minorHAnsi" w:cstheme="minorHAnsi"/>
          <w:b/>
          <w:sz w:val="26"/>
          <w:szCs w:val="26"/>
        </w:rPr>
        <w:t>5</w:t>
      </w:r>
    </w:p>
    <w:tbl>
      <w:tblPr>
        <w:tblStyle w:val="TableGrid0"/>
        <w:tblpPr w:vertAnchor="text" w:horzAnchor="margin" w:tblpX="-48" w:tblpY="240"/>
        <w:tblOverlap w:val="never"/>
        <w:tblW w:w="9642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68"/>
        <w:gridCol w:w="4874"/>
      </w:tblGrid>
      <w:tr w:rsidR="006F0A03" w14:paraId="409F9570" w14:textId="77777777" w:rsidTr="00112FB2">
        <w:trPr>
          <w:trHeight w:val="213"/>
        </w:trPr>
        <w:tc>
          <w:tcPr>
            <w:tcW w:w="4768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7AD7F8B6" w14:textId="4D5EAC0A" w:rsidR="00B23315" w:rsidRDefault="006F0A03" w:rsidP="004F17FB">
            <w:pPr>
              <w:spacing w:line="259" w:lineRule="auto"/>
              <w:ind w:left="1"/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 w:rsidR="00B03B73">
              <w:rPr>
                <w:rFonts w:ascii="Arial" w:eastAsia="Arial" w:hAnsi="Arial" w:cs="Arial"/>
                <w:b/>
                <w:sz w:val="20"/>
              </w:rPr>
              <w:t>s</w:t>
            </w:r>
          </w:p>
        </w:tc>
        <w:tc>
          <w:tcPr>
            <w:tcW w:w="4874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4A6D58A0" w14:textId="6DA2C658" w:rsidR="006F0A03" w:rsidRPr="00B03B73" w:rsidRDefault="00B23315" w:rsidP="00363A6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6F0A03" w:rsidRPr="004A1354" w14:paraId="58F05782" w14:textId="77777777" w:rsidTr="00112FB2">
        <w:trPr>
          <w:trHeight w:val="1509"/>
        </w:trPr>
        <w:tc>
          <w:tcPr>
            <w:tcW w:w="4768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3D191C7F" w14:textId="2A34D00D" w:rsidR="00C42F95" w:rsidRDefault="00C42F95" w:rsidP="00BC2ADC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 xml:space="preserve">Mallory Bateman </w:t>
            </w:r>
          </w:p>
          <w:p w14:paraId="63FB156B" w14:textId="21D15A1A" w:rsidR="006F0A03" w:rsidRPr="004A1354" w:rsidRDefault="00BC2ADC" w:rsidP="006D5F8E">
            <w:pPr>
              <w:tabs>
                <w:tab w:val="left" w:pos="2043"/>
              </w:tabs>
              <w:spacing w:line="259" w:lineRule="auto"/>
              <w:ind w:left="1"/>
            </w:pPr>
            <w:r w:rsidRPr="004A1354">
              <w:rPr>
                <w:rFonts w:ascii="Arial" w:eastAsia="Arial" w:hAnsi="Arial" w:cs="Arial"/>
                <w:sz w:val="20"/>
              </w:rPr>
              <w:t>Erica Gardner</w:t>
            </w:r>
            <w:r w:rsidR="006F0A03" w:rsidRPr="004A1354">
              <w:rPr>
                <w:rFonts w:ascii="Arial" w:eastAsia="Arial" w:hAnsi="Arial" w:cs="Arial"/>
                <w:sz w:val="20"/>
              </w:rPr>
              <w:tab/>
            </w:r>
          </w:p>
          <w:p w14:paraId="4D7C2DF8" w14:textId="77777777" w:rsidR="00C43354" w:rsidRDefault="00C43354" w:rsidP="007F78A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Katie Springer</w:t>
            </w:r>
          </w:p>
          <w:p w14:paraId="0141777D" w14:textId="179BC25D" w:rsidR="004C3569" w:rsidRDefault="005A2DAB" w:rsidP="007F78A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eslie Reynolds</w:t>
            </w:r>
          </w:p>
          <w:p w14:paraId="777A22ED" w14:textId="781AA267" w:rsidR="00BD2437" w:rsidRDefault="006D5F8E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Susannah Robichaux</w:t>
            </w:r>
          </w:p>
          <w:p w14:paraId="30D5425A" w14:textId="7F478262" w:rsidR="00F80ADA" w:rsidRDefault="00F80ADA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Matthew Ruther</w:t>
            </w:r>
          </w:p>
          <w:p w14:paraId="7561E501" w14:textId="201E4D80" w:rsidR="00F80ADA" w:rsidRDefault="00F80ADA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Monica Cruz</w:t>
            </w:r>
          </w:p>
          <w:p w14:paraId="458FE3D1" w14:textId="5612BE92" w:rsidR="00C43354" w:rsidRDefault="00C43354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lfred Sundara</w:t>
            </w:r>
          </w:p>
          <w:p w14:paraId="3271A222" w14:textId="1DD7DCFE" w:rsidR="00BE0EE8" w:rsidRPr="004A1354" w:rsidRDefault="0012535E" w:rsidP="0012535E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Jeff Howison</w:t>
            </w:r>
          </w:p>
        </w:tc>
        <w:tc>
          <w:tcPr>
            <w:tcW w:w="4874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363131F" w14:textId="55918AB3" w:rsidR="00C42F95" w:rsidRPr="004A1354" w:rsidRDefault="007D0F06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ubrey Laws</w:t>
            </w:r>
          </w:p>
          <w:p w14:paraId="041A10ED" w14:textId="77777777" w:rsidR="007F78AF" w:rsidRDefault="007F78AF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Toni Hall</w:t>
            </w:r>
          </w:p>
          <w:p w14:paraId="5AC9A21B" w14:textId="0892D5A0" w:rsidR="005A2DAB" w:rsidRDefault="005A2DAB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Devon Reed</w:t>
            </w:r>
          </w:p>
          <w:p w14:paraId="5AF4022E" w14:textId="37645BB0" w:rsidR="00BC2ADC" w:rsidRDefault="00C43354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Termirah Brinkley</w:t>
            </w:r>
          </w:p>
          <w:p w14:paraId="5354307A" w14:textId="7708179B" w:rsidR="00653FA4" w:rsidRPr="004A1354" w:rsidRDefault="00653FA4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</w:p>
        </w:tc>
      </w:tr>
    </w:tbl>
    <w:p w14:paraId="175A0499" w14:textId="77777777" w:rsidR="00650586" w:rsidRPr="004A1354" w:rsidRDefault="00650586" w:rsidP="00C11725">
      <w:pPr>
        <w:rPr>
          <w:rFonts w:asciiTheme="minorHAnsi" w:hAnsiTheme="minorHAnsi" w:cstheme="minorHAnsi"/>
          <w:sz w:val="22"/>
        </w:rPr>
      </w:pPr>
    </w:p>
    <w:p w14:paraId="6DFE7D89" w14:textId="5179E420" w:rsidR="00B03B73" w:rsidRPr="003C04DB" w:rsidRDefault="00B03B73" w:rsidP="00112FB2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0328064B" w14:textId="7C5C7CB0" w:rsidR="00C43354" w:rsidRDefault="009538D2" w:rsidP="00112FB2">
      <w:pPr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nnual conference updates</w:t>
      </w:r>
    </w:p>
    <w:p w14:paraId="293DD884" w14:textId="77777777" w:rsidR="009538D2" w:rsidRDefault="009538D2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virtual meeting will be for SDC / CIC leads only, plus SDC steering committee members. No affiliates or coordinating agencies will attend. </w:t>
      </w:r>
    </w:p>
    <w:p w14:paraId="3F9E8046" w14:textId="77777777" w:rsidR="009538D2" w:rsidRDefault="00C43354" w:rsidP="009538D2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C43354">
        <w:rPr>
          <w:rFonts w:asciiTheme="minorHAnsi" w:hAnsiTheme="minorHAnsi" w:cstheme="minorHAnsi"/>
          <w:sz w:val="22"/>
          <w:szCs w:val="22"/>
        </w:rPr>
        <w:t xml:space="preserve">SDC/CIC </w:t>
      </w:r>
      <w:r w:rsidR="009538D2">
        <w:rPr>
          <w:rFonts w:asciiTheme="minorHAnsi" w:hAnsiTheme="minorHAnsi" w:cstheme="minorHAnsi"/>
          <w:sz w:val="22"/>
          <w:szCs w:val="22"/>
        </w:rPr>
        <w:t xml:space="preserve">leads will likely handle most of the content / presentations. Agenda is in the works, will be flexible. </w:t>
      </w:r>
    </w:p>
    <w:p w14:paraId="7EAC2F87" w14:textId="05E59B5E" w:rsidR="009538D2" w:rsidRPr="006C0AB0" w:rsidRDefault="006C0AB0" w:rsidP="006C0AB0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gistration and draft agenda coming soon from Devon. </w:t>
      </w:r>
    </w:p>
    <w:p w14:paraId="30E318EF" w14:textId="77777777" w:rsidR="009538D2" w:rsidRDefault="009538D2" w:rsidP="009538D2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</w:p>
    <w:p w14:paraId="29AE5196" w14:textId="5246BE6C" w:rsidR="009538D2" w:rsidRPr="009538D2" w:rsidRDefault="009538D2" w:rsidP="009538D2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9538D2">
        <w:rPr>
          <w:rFonts w:asciiTheme="minorHAnsi" w:hAnsiTheme="minorHAnsi" w:cstheme="minorHAnsi"/>
          <w:b/>
          <w:bCs/>
          <w:sz w:val="22"/>
          <w:szCs w:val="22"/>
        </w:rPr>
        <w:t xml:space="preserve">Possible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additional </w:t>
      </w:r>
      <w:r w:rsidRPr="009538D2">
        <w:rPr>
          <w:rFonts w:asciiTheme="minorHAnsi" w:hAnsiTheme="minorHAnsi" w:cstheme="minorHAnsi"/>
          <w:b/>
          <w:bCs/>
          <w:sz w:val="22"/>
          <w:szCs w:val="22"/>
        </w:rPr>
        <w:t>topic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for annual meeting</w:t>
      </w:r>
      <w:r w:rsidRPr="009538D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B7044A8" w14:textId="40DECDC2" w:rsidR="009538D2" w:rsidRDefault="009538D2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Katie: data.census.gov mapping features and “use cases” should be highlighted. </w:t>
      </w:r>
    </w:p>
    <w:p w14:paraId="17F31C6C" w14:textId="286190E9" w:rsidR="00C43354" w:rsidRPr="009240E2" w:rsidRDefault="009538D2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eslie: LUCA workflow and “best practices” would be good especially for new hires.</w:t>
      </w:r>
      <w:r w:rsidR="009240E2">
        <w:rPr>
          <w:rFonts w:asciiTheme="minorHAnsi" w:hAnsiTheme="minorHAnsi" w:cstheme="minorHAnsi"/>
          <w:sz w:val="22"/>
          <w:szCs w:val="22"/>
        </w:rPr>
        <w:br/>
      </w:r>
    </w:p>
    <w:p w14:paraId="1FBCDC4D" w14:textId="77777777" w:rsidR="009538D2" w:rsidRDefault="009538D2" w:rsidP="009538D2">
      <w:pPr>
        <w:contextualSpacing/>
        <w:rPr>
          <w:rFonts w:asciiTheme="minorHAnsi" w:hAnsiTheme="minorHAnsi" w:cstheme="minorHAnsi"/>
          <w:sz w:val="22"/>
          <w:szCs w:val="22"/>
        </w:rPr>
      </w:pPr>
      <w:r w:rsidRPr="009538D2">
        <w:rPr>
          <w:rFonts w:asciiTheme="minorHAnsi" w:hAnsiTheme="minorHAnsi" w:cstheme="minorHAnsi"/>
          <w:b/>
          <w:bCs/>
          <w:sz w:val="22"/>
          <w:szCs w:val="22"/>
        </w:rPr>
        <w:t>State coordinating agency meetings</w:t>
      </w:r>
    </w:p>
    <w:p w14:paraId="12562814" w14:textId="1CF4EA67" w:rsidR="009240E2" w:rsidRDefault="009538D2" w:rsidP="00C43354">
      <w:pPr>
        <w:pStyle w:val="ListParagraph"/>
        <w:numPr>
          <w:ilvl w:val="0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ensus staff unable to attend  in-person but possibly OK for virtual presentations. </w:t>
      </w:r>
    </w:p>
    <w:p w14:paraId="67014465" w14:textId="64653175" w:rsidR="008378E8" w:rsidRDefault="009538D2" w:rsidP="00C43354">
      <w:pPr>
        <w:pStyle w:val="ListParagraph"/>
        <w:numPr>
          <w:ilvl w:val="0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eslie and Susannah: a master list of presentations and agendas should be compiled by soliciting the states </w:t>
      </w:r>
    </w:p>
    <w:p w14:paraId="49FB38D8" w14:textId="43AFAC3E" w:rsidR="008378E8" w:rsidRDefault="008378E8" w:rsidP="008378E8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56F94D3" w14:textId="3D438A4A" w:rsidR="008378E8" w:rsidRPr="006C0AB0" w:rsidRDefault="009538D2" w:rsidP="008378E8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6C0AB0">
        <w:rPr>
          <w:rFonts w:asciiTheme="minorHAnsi" w:hAnsiTheme="minorHAnsi" w:cstheme="minorHAnsi"/>
          <w:b/>
          <w:bCs/>
          <w:sz w:val="22"/>
          <w:szCs w:val="22"/>
        </w:rPr>
        <w:t xml:space="preserve">Miscellaneous updates </w:t>
      </w:r>
    </w:p>
    <w:p w14:paraId="7073B8D3" w14:textId="238DCC7D" w:rsidR="008378E8" w:rsidRDefault="009538D2" w:rsidP="008378E8">
      <w:pPr>
        <w:pStyle w:val="ListParagraph"/>
        <w:numPr>
          <w:ilvl w:val="0"/>
          <w:numId w:val="40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 updates available concerning race standards. </w:t>
      </w:r>
    </w:p>
    <w:p w14:paraId="65F51372" w14:textId="685E5304" w:rsidR="003C04DB" w:rsidRPr="006C0AB0" w:rsidRDefault="006C0AB0" w:rsidP="006C0AB0">
      <w:pPr>
        <w:pStyle w:val="ListParagraph"/>
        <w:numPr>
          <w:ilvl w:val="0"/>
          <w:numId w:val="40"/>
        </w:numPr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new detailed languages product was </w:t>
      </w:r>
      <w:proofErr w:type="gramStart"/>
      <w:r>
        <w:rPr>
          <w:rFonts w:asciiTheme="minorHAnsi" w:hAnsiTheme="minorHAnsi" w:cstheme="minorHAnsi"/>
          <w:sz w:val="22"/>
          <w:szCs w:val="22"/>
        </w:rPr>
        <w:t>highlighted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some steering committee members had questions about findings and methodology</w:t>
      </w:r>
    </w:p>
    <w:p w14:paraId="16C2D68D" w14:textId="77777777" w:rsidR="006C0AB0" w:rsidRDefault="006C0AB0" w:rsidP="006C0AB0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p w14:paraId="2D4B92DE" w14:textId="458ADFBA" w:rsidR="006C0AB0" w:rsidRPr="006C0AB0" w:rsidRDefault="006C0AB0" w:rsidP="006C0AB0">
      <w:pPr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DC to-do list</w:t>
      </w:r>
    </w:p>
    <w:p w14:paraId="31376625" w14:textId="291709D5" w:rsidR="006C0AB0" w:rsidRDefault="006C0AB0" w:rsidP="006C0AB0">
      <w:pPr>
        <w:pStyle w:val="ListParagraph"/>
        <w:numPr>
          <w:ilvl w:val="0"/>
          <w:numId w:val="40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nd email highlighting the NCSL LUCA conference</w:t>
      </w:r>
    </w:p>
    <w:p w14:paraId="355679E0" w14:textId="6AF79A67" w:rsidR="006C0AB0" w:rsidRPr="006C0AB0" w:rsidRDefault="006C0AB0" w:rsidP="006C0AB0">
      <w:pPr>
        <w:pStyle w:val="ListParagraph"/>
        <w:numPr>
          <w:ilvl w:val="0"/>
          <w:numId w:val="40"/>
        </w:numPr>
        <w:contextualSpacing/>
        <w:rPr>
          <w:rFonts w:asciiTheme="minorHAnsi" w:hAnsiTheme="minorHAnsi" w:cstheme="minorHAnsi"/>
          <w:bCs/>
          <w:sz w:val="22"/>
          <w:szCs w:val="22"/>
        </w:rPr>
      </w:pPr>
      <w:r w:rsidRPr="006C0AB0">
        <w:rPr>
          <w:rFonts w:asciiTheme="minorHAnsi" w:hAnsiTheme="minorHAnsi" w:cstheme="minorHAnsi"/>
          <w:bCs/>
          <w:sz w:val="22"/>
          <w:szCs w:val="22"/>
        </w:rPr>
        <w:t>Solicit state affiliate meeting agendas</w:t>
      </w:r>
    </w:p>
    <w:p w14:paraId="5A9B0F67" w14:textId="77777777" w:rsidR="006C0AB0" w:rsidRDefault="006C0AB0" w:rsidP="00112FB2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49421CA" w14:textId="1D2EF6AA" w:rsidR="006D2392" w:rsidRPr="003C04DB" w:rsidRDefault="00A77623" w:rsidP="00112FB2">
      <w:pPr>
        <w:contextualSpacing/>
        <w:rPr>
          <w:rFonts w:asciiTheme="minorHAnsi" w:hAnsiTheme="minorHAnsi" w:cstheme="minorHAnsi"/>
          <w:sz w:val="22"/>
          <w:szCs w:val="22"/>
        </w:rPr>
      </w:pPr>
      <w:r w:rsidRPr="003C04DB">
        <w:rPr>
          <w:rFonts w:asciiTheme="minorHAnsi" w:hAnsiTheme="minorHAnsi" w:cstheme="minorHAnsi"/>
          <w:sz w:val="22"/>
          <w:szCs w:val="22"/>
        </w:rPr>
        <w:t xml:space="preserve">Meeting adjourned at </w:t>
      </w:r>
      <w:r w:rsidR="006C0AB0">
        <w:rPr>
          <w:rFonts w:asciiTheme="minorHAnsi" w:hAnsiTheme="minorHAnsi" w:cstheme="minorHAnsi"/>
          <w:sz w:val="22"/>
          <w:szCs w:val="22"/>
        </w:rPr>
        <w:t xml:space="preserve">4pm </w:t>
      </w:r>
      <w:r w:rsidRPr="003C04DB">
        <w:rPr>
          <w:rFonts w:asciiTheme="minorHAnsi" w:hAnsiTheme="minorHAnsi" w:cstheme="minorHAnsi"/>
          <w:sz w:val="22"/>
          <w:szCs w:val="22"/>
        </w:rPr>
        <w:t>EST</w:t>
      </w:r>
    </w:p>
    <w:sectPr w:rsidR="006D2392" w:rsidRPr="003C04DB" w:rsidSect="00420E5F">
      <w:footerReference w:type="default" r:id="rId8"/>
      <w:headerReference w:type="first" r:id="rId9"/>
      <w:footerReference w:type="first" r:id="rId10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91953" w14:textId="77777777" w:rsidR="004230A5" w:rsidRDefault="004230A5">
      <w:r>
        <w:separator/>
      </w:r>
    </w:p>
  </w:endnote>
  <w:endnote w:type="continuationSeparator" w:id="0">
    <w:p w14:paraId="2A331D90" w14:textId="77777777" w:rsidR="004230A5" w:rsidRDefault="00423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30BE6" w14:textId="034E1E49" w:rsidR="00D23E16" w:rsidRDefault="00D23E16" w:rsidP="00D23E16">
    <w:pPr>
      <w:pStyle w:val="Footer"/>
      <w:jc w:val="center"/>
    </w:pPr>
    <w:r>
      <w:rPr>
        <w:noProof/>
      </w:rPr>
      <w:drawing>
        <wp:inline distT="0" distB="0" distL="0" distR="0" wp14:anchorId="66EC875F" wp14:editId="1B1231D7">
          <wp:extent cx="733425" cy="501015"/>
          <wp:effectExtent l="0" t="0" r="9525" b="0"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2B9E1" w14:textId="77777777" w:rsidR="0028442B" w:rsidRDefault="0028442B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1" name="Picture 1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5D17B" w14:textId="77777777" w:rsidR="004230A5" w:rsidRDefault="004230A5">
      <w:r>
        <w:separator/>
      </w:r>
    </w:p>
  </w:footnote>
  <w:footnote w:type="continuationSeparator" w:id="0">
    <w:p w14:paraId="1EA53D32" w14:textId="77777777" w:rsidR="004230A5" w:rsidRDefault="00423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21C3D" w14:textId="77777777" w:rsidR="0028442B" w:rsidRPr="00A762FA" w:rsidRDefault="0028442B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28442B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28442B" w:rsidRPr="006F0A03" w:rsidRDefault="0028442B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30C5BADA" w:rsidR="0028442B" w:rsidRPr="00297EA3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Mallory Bateman (UT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7BB0C7DF" w14:textId="277FD8CB" w:rsidR="0028442B" w:rsidRDefault="0028442B" w:rsidP="00613C84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 (NY),</w:t>
          </w:r>
          <w:r w:rsidRPr="00613C84">
            <w:rPr>
              <w:rFonts w:ascii="Trebuchet MS" w:hAnsi="Trebuchet MS" w:cs="Trebuchet MS"/>
              <w:b/>
              <w:bCs/>
              <w:i/>
              <w:color w:val="000000" w:themeColor="text1"/>
              <w:sz w:val="18"/>
              <w:szCs w:val="18"/>
            </w:rPr>
            <w:t xml:space="preserve"> Vice Chair</w:t>
          </w:r>
        </w:p>
        <w:p w14:paraId="10909660" w14:textId="77777777" w:rsidR="0028442B" w:rsidRDefault="0028442B" w:rsidP="00613C84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3246990F" w14:textId="49C36A7C" w:rsidR="0028442B" w:rsidRPr="00297EA3" w:rsidRDefault="0028442B" w:rsidP="00613C84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415BE061" w14:textId="77777777" w:rsidR="0028442B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Jeff Howison (MN)</w:t>
          </w: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, </w:t>
          </w:r>
        </w:p>
        <w:p w14:paraId="596AAA64" w14:textId="306DBC79" w:rsidR="0028442B" w:rsidRPr="00297EA3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6C17A547" w14:textId="12C7A84F" w:rsidR="0028442B" w:rsidRPr="006F0A03" w:rsidRDefault="0028442B" w:rsidP="00297EA3">
          <w:pPr>
            <w:pStyle w:val="Header"/>
            <w:rPr>
              <w:rFonts w:ascii="Trebuchet MS" w:hAnsi="Trebuchet MS" w:cs="Trebuchet MS"/>
              <w:b/>
              <w:i/>
              <w:color w:val="FF0000"/>
              <w:sz w:val="18"/>
              <w:szCs w:val="18"/>
            </w:rPr>
          </w:pP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28442B" w:rsidRPr="006F0A03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61EB06FE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  <w:p w14:paraId="10782621" w14:textId="77777777" w:rsidR="0028442B" w:rsidRPr="006F0A03" w:rsidRDefault="0028442B" w:rsidP="00297EA3">
          <w:pPr>
            <w:pStyle w:val="Header"/>
            <w:jc w:val="center"/>
            <w:rPr>
              <w:color w:val="FF0000"/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66A6FAFB" w14:textId="350904F5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(WA)</w:t>
          </w:r>
        </w:p>
        <w:p w14:paraId="6564DB8A" w14:textId="6E2CF648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1E6ACC1B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Alfred Sundara (MD)</w:t>
          </w:r>
        </w:p>
        <w:p w14:paraId="57C0D5C0" w14:textId="1E6E0013" w:rsidR="0028442B" w:rsidRPr="00297EA3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tthew Ruther (KY)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28442B" w:rsidRPr="00297EA3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77777777" w:rsidR="0028442B" w:rsidRPr="00A762FA" w:rsidRDefault="0028442B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6E41"/>
    <w:multiLevelType w:val="hybridMultilevel"/>
    <w:tmpl w:val="E28A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64604"/>
    <w:multiLevelType w:val="hybridMultilevel"/>
    <w:tmpl w:val="A86C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F08B4"/>
    <w:multiLevelType w:val="hybridMultilevel"/>
    <w:tmpl w:val="01A0B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713A8"/>
    <w:multiLevelType w:val="hybridMultilevel"/>
    <w:tmpl w:val="B5061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A5B45"/>
    <w:multiLevelType w:val="hybridMultilevel"/>
    <w:tmpl w:val="63E4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02465"/>
    <w:multiLevelType w:val="hybridMultilevel"/>
    <w:tmpl w:val="02EC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A028F"/>
    <w:multiLevelType w:val="hybridMultilevel"/>
    <w:tmpl w:val="4F6433D6"/>
    <w:lvl w:ilvl="0" w:tplc="05BC484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416C3"/>
    <w:multiLevelType w:val="hybridMultilevel"/>
    <w:tmpl w:val="FD765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11855"/>
    <w:multiLevelType w:val="hybridMultilevel"/>
    <w:tmpl w:val="4710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B00092"/>
    <w:multiLevelType w:val="hybridMultilevel"/>
    <w:tmpl w:val="2B42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040CBB"/>
    <w:multiLevelType w:val="hybridMultilevel"/>
    <w:tmpl w:val="3D380254"/>
    <w:lvl w:ilvl="0" w:tplc="E3DC04E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2B2875"/>
    <w:multiLevelType w:val="hybridMultilevel"/>
    <w:tmpl w:val="BA80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7D24FD"/>
    <w:multiLevelType w:val="hybridMultilevel"/>
    <w:tmpl w:val="7F54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6A78D4"/>
    <w:multiLevelType w:val="hybridMultilevel"/>
    <w:tmpl w:val="5514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B6BF2"/>
    <w:multiLevelType w:val="hybridMultilevel"/>
    <w:tmpl w:val="C1EE4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F728F"/>
    <w:multiLevelType w:val="hybridMultilevel"/>
    <w:tmpl w:val="453E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D737E"/>
    <w:multiLevelType w:val="hybridMultilevel"/>
    <w:tmpl w:val="F856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661330"/>
    <w:multiLevelType w:val="hybridMultilevel"/>
    <w:tmpl w:val="8F0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E7B2D"/>
    <w:multiLevelType w:val="hybridMultilevel"/>
    <w:tmpl w:val="65A4B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D43C6"/>
    <w:multiLevelType w:val="hybridMultilevel"/>
    <w:tmpl w:val="96DCE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D40778"/>
    <w:multiLevelType w:val="hybridMultilevel"/>
    <w:tmpl w:val="578A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10538"/>
    <w:multiLevelType w:val="hybridMultilevel"/>
    <w:tmpl w:val="763C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D3596"/>
    <w:multiLevelType w:val="hybridMultilevel"/>
    <w:tmpl w:val="1B52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32224F"/>
    <w:multiLevelType w:val="multilevel"/>
    <w:tmpl w:val="CA5E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AA0EFF"/>
    <w:multiLevelType w:val="hybridMultilevel"/>
    <w:tmpl w:val="02DE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82033F"/>
    <w:multiLevelType w:val="hybridMultilevel"/>
    <w:tmpl w:val="F8A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922D8C"/>
    <w:multiLevelType w:val="hybridMultilevel"/>
    <w:tmpl w:val="1A2C7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9E263E"/>
    <w:multiLevelType w:val="hybridMultilevel"/>
    <w:tmpl w:val="08EC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97C74"/>
    <w:multiLevelType w:val="hybridMultilevel"/>
    <w:tmpl w:val="8F5AD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142529"/>
    <w:multiLevelType w:val="hybridMultilevel"/>
    <w:tmpl w:val="78B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DE292B"/>
    <w:multiLevelType w:val="multilevel"/>
    <w:tmpl w:val="1D14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4F60519"/>
    <w:multiLevelType w:val="hybridMultilevel"/>
    <w:tmpl w:val="10E6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6A5BC5"/>
    <w:multiLevelType w:val="hybridMultilevel"/>
    <w:tmpl w:val="B62404F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6DC1658A"/>
    <w:multiLevelType w:val="hybridMultilevel"/>
    <w:tmpl w:val="5C082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D43863"/>
    <w:multiLevelType w:val="hybridMultilevel"/>
    <w:tmpl w:val="D924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912569"/>
    <w:multiLevelType w:val="hybridMultilevel"/>
    <w:tmpl w:val="E3FE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92074A"/>
    <w:multiLevelType w:val="hybridMultilevel"/>
    <w:tmpl w:val="CA2A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BC2694"/>
    <w:multiLevelType w:val="hybridMultilevel"/>
    <w:tmpl w:val="ED0C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804D4"/>
    <w:multiLevelType w:val="hybridMultilevel"/>
    <w:tmpl w:val="E568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173859"/>
    <w:multiLevelType w:val="hybridMultilevel"/>
    <w:tmpl w:val="D6D4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624B5"/>
    <w:multiLevelType w:val="hybridMultilevel"/>
    <w:tmpl w:val="E9CCC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8506113">
    <w:abstractNumId w:val="2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4030653">
    <w:abstractNumId w:val="23"/>
  </w:num>
  <w:num w:numId="3" w16cid:durableId="9468084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31494598">
    <w:abstractNumId w:val="6"/>
  </w:num>
  <w:num w:numId="5" w16cid:durableId="699092306">
    <w:abstractNumId w:val="36"/>
  </w:num>
  <w:num w:numId="6" w16cid:durableId="1620256452">
    <w:abstractNumId w:val="38"/>
  </w:num>
  <w:num w:numId="7" w16cid:durableId="1436099255">
    <w:abstractNumId w:val="35"/>
  </w:num>
  <w:num w:numId="8" w16cid:durableId="1939024346">
    <w:abstractNumId w:val="13"/>
  </w:num>
  <w:num w:numId="9" w16cid:durableId="618344073">
    <w:abstractNumId w:val="1"/>
  </w:num>
  <w:num w:numId="10" w16cid:durableId="471757012">
    <w:abstractNumId w:val="27"/>
  </w:num>
  <w:num w:numId="11" w16cid:durableId="1905604347">
    <w:abstractNumId w:val="5"/>
  </w:num>
  <w:num w:numId="12" w16cid:durableId="177895070">
    <w:abstractNumId w:val="34"/>
  </w:num>
  <w:num w:numId="13" w16cid:durableId="122702758">
    <w:abstractNumId w:val="12"/>
  </w:num>
  <w:num w:numId="14" w16cid:durableId="325715156">
    <w:abstractNumId w:val="15"/>
  </w:num>
  <w:num w:numId="15" w16cid:durableId="340087633">
    <w:abstractNumId w:val="37"/>
  </w:num>
  <w:num w:numId="16" w16cid:durableId="248001675">
    <w:abstractNumId w:val="24"/>
  </w:num>
  <w:num w:numId="17" w16cid:durableId="1120419744">
    <w:abstractNumId w:val="8"/>
  </w:num>
  <w:num w:numId="18" w16cid:durableId="1654484547">
    <w:abstractNumId w:val="31"/>
  </w:num>
  <w:num w:numId="19" w16cid:durableId="1541212361">
    <w:abstractNumId w:val="21"/>
  </w:num>
  <w:num w:numId="20" w16cid:durableId="288323810">
    <w:abstractNumId w:val="29"/>
  </w:num>
  <w:num w:numId="21" w16cid:durableId="1257204423">
    <w:abstractNumId w:val="16"/>
  </w:num>
  <w:num w:numId="22" w16cid:durableId="1164199104">
    <w:abstractNumId w:val="39"/>
  </w:num>
  <w:num w:numId="23" w16cid:durableId="788931590">
    <w:abstractNumId w:val="25"/>
  </w:num>
  <w:num w:numId="24" w16cid:durableId="1307710091">
    <w:abstractNumId w:val="0"/>
  </w:num>
  <w:num w:numId="25" w16cid:durableId="175965421">
    <w:abstractNumId w:val="17"/>
  </w:num>
  <w:num w:numId="26" w16cid:durableId="1273516562">
    <w:abstractNumId w:val="32"/>
  </w:num>
  <w:num w:numId="27" w16cid:durableId="1958949391">
    <w:abstractNumId w:val="20"/>
  </w:num>
  <w:num w:numId="28" w16cid:durableId="660739386">
    <w:abstractNumId w:val="22"/>
  </w:num>
  <w:num w:numId="29" w16cid:durableId="588924291">
    <w:abstractNumId w:val="9"/>
  </w:num>
  <w:num w:numId="30" w16cid:durableId="271590619">
    <w:abstractNumId w:val="4"/>
  </w:num>
  <w:num w:numId="31" w16cid:durableId="1376006867">
    <w:abstractNumId w:val="19"/>
  </w:num>
  <w:num w:numId="32" w16cid:durableId="225342443">
    <w:abstractNumId w:val="11"/>
  </w:num>
  <w:num w:numId="33" w16cid:durableId="1147939904">
    <w:abstractNumId w:val="2"/>
  </w:num>
  <w:num w:numId="34" w16cid:durableId="325331047">
    <w:abstractNumId w:val="40"/>
  </w:num>
  <w:num w:numId="35" w16cid:durableId="1379940454">
    <w:abstractNumId w:val="3"/>
  </w:num>
  <w:num w:numId="36" w16cid:durableId="1626882626">
    <w:abstractNumId w:val="7"/>
  </w:num>
  <w:num w:numId="37" w16cid:durableId="1887984054">
    <w:abstractNumId w:val="33"/>
  </w:num>
  <w:num w:numId="38" w16cid:durableId="430518132">
    <w:abstractNumId w:val="14"/>
  </w:num>
  <w:num w:numId="39" w16cid:durableId="1897010853">
    <w:abstractNumId w:val="18"/>
  </w:num>
  <w:num w:numId="40" w16cid:durableId="315231980">
    <w:abstractNumId w:val="28"/>
  </w:num>
  <w:num w:numId="41" w16cid:durableId="1628507139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2BD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481A"/>
    <w:rsid w:val="000F5DFA"/>
    <w:rsid w:val="000F7764"/>
    <w:rsid w:val="000F78BF"/>
    <w:rsid w:val="000F7C69"/>
    <w:rsid w:val="00100386"/>
    <w:rsid w:val="00100A60"/>
    <w:rsid w:val="001010FF"/>
    <w:rsid w:val="0010430E"/>
    <w:rsid w:val="00104C08"/>
    <w:rsid w:val="00104C22"/>
    <w:rsid w:val="00106241"/>
    <w:rsid w:val="00107F1B"/>
    <w:rsid w:val="00110BC7"/>
    <w:rsid w:val="00110D55"/>
    <w:rsid w:val="00111E85"/>
    <w:rsid w:val="00112FB2"/>
    <w:rsid w:val="00113924"/>
    <w:rsid w:val="00113C45"/>
    <w:rsid w:val="00115B37"/>
    <w:rsid w:val="0011643D"/>
    <w:rsid w:val="00117433"/>
    <w:rsid w:val="001174F2"/>
    <w:rsid w:val="00117C4A"/>
    <w:rsid w:val="00120FAA"/>
    <w:rsid w:val="00123066"/>
    <w:rsid w:val="001241FC"/>
    <w:rsid w:val="00124882"/>
    <w:rsid w:val="00125346"/>
    <w:rsid w:val="0012535E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561E"/>
    <w:rsid w:val="001E702D"/>
    <w:rsid w:val="001E717E"/>
    <w:rsid w:val="001F011F"/>
    <w:rsid w:val="001F0CEC"/>
    <w:rsid w:val="001F0F64"/>
    <w:rsid w:val="001F4EAC"/>
    <w:rsid w:val="001F5080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E5E"/>
    <w:rsid w:val="00217F77"/>
    <w:rsid w:val="002222EC"/>
    <w:rsid w:val="002236A3"/>
    <w:rsid w:val="00223D48"/>
    <w:rsid w:val="002253E4"/>
    <w:rsid w:val="0022719F"/>
    <w:rsid w:val="00227495"/>
    <w:rsid w:val="00231BFD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442B"/>
    <w:rsid w:val="00290754"/>
    <w:rsid w:val="00293471"/>
    <w:rsid w:val="0029352F"/>
    <w:rsid w:val="00293583"/>
    <w:rsid w:val="00297EA3"/>
    <w:rsid w:val="002A0667"/>
    <w:rsid w:val="002A0A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7831"/>
    <w:rsid w:val="003779FB"/>
    <w:rsid w:val="0038165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F63"/>
    <w:rsid w:val="003C04DB"/>
    <w:rsid w:val="003C10FA"/>
    <w:rsid w:val="003C2154"/>
    <w:rsid w:val="003C4720"/>
    <w:rsid w:val="003D0C60"/>
    <w:rsid w:val="003D13DB"/>
    <w:rsid w:val="003D1A1B"/>
    <w:rsid w:val="003D1D50"/>
    <w:rsid w:val="003D663C"/>
    <w:rsid w:val="003E1472"/>
    <w:rsid w:val="003E17B9"/>
    <w:rsid w:val="003E2AE0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0A5"/>
    <w:rsid w:val="00423EBE"/>
    <w:rsid w:val="0042471D"/>
    <w:rsid w:val="00425B9B"/>
    <w:rsid w:val="00425E14"/>
    <w:rsid w:val="00427351"/>
    <w:rsid w:val="0043221B"/>
    <w:rsid w:val="00432576"/>
    <w:rsid w:val="00432882"/>
    <w:rsid w:val="00435E5B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1354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79E0"/>
    <w:rsid w:val="004C1579"/>
    <w:rsid w:val="004C1BCA"/>
    <w:rsid w:val="004C20A4"/>
    <w:rsid w:val="004C3569"/>
    <w:rsid w:val="004C47B9"/>
    <w:rsid w:val="004C4E0E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7FB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56E6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7EA1"/>
    <w:rsid w:val="00561362"/>
    <w:rsid w:val="0056396B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802DE"/>
    <w:rsid w:val="00580CC9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2DAB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3C84"/>
    <w:rsid w:val="0061523B"/>
    <w:rsid w:val="00616319"/>
    <w:rsid w:val="00617035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3FA4"/>
    <w:rsid w:val="0065401A"/>
    <w:rsid w:val="00655FBD"/>
    <w:rsid w:val="00656A88"/>
    <w:rsid w:val="00657D27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C0006"/>
    <w:rsid w:val="006C04EC"/>
    <w:rsid w:val="006C0AB0"/>
    <w:rsid w:val="006C1B46"/>
    <w:rsid w:val="006C1B8F"/>
    <w:rsid w:val="006C4134"/>
    <w:rsid w:val="006C5095"/>
    <w:rsid w:val="006C5B11"/>
    <w:rsid w:val="006C6023"/>
    <w:rsid w:val="006C7FEE"/>
    <w:rsid w:val="006D0579"/>
    <w:rsid w:val="006D1E5E"/>
    <w:rsid w:val="006D2392"/>
    <w:rsid w:val="006D405B"/>
    <w:rsid w:val="006D45BF"/>
    <w:rsid w:val="006D5F8E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8BD"/>
    <w:rsid w:val="00786A54"/>
    <w:rsid w:val="00787880"/>
    <w:rsid w:val="00791E36"/>
    <w:rsid w:val="00791E97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0F06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E9E"/>
    <w:rsid w:val="007E57A8"/>
    <w:rsid w:val="007F5107"/>
    <w:rsid w:val="007F52EC"/>
    <w:rsid w:val="007F56DA"/>
    <w:rsid w:val="007F6770"/>
    <w:rsid w:val="007F6DBC"/>
    <w:rsid w:val="007F78AF"/>
    <w:rsid w:val="007F7929"/>
    <w:rsid w:val="008010CE"/>
    <w:rsid w:val="00802E0C"/>
    <w:rsid w:val="0080361B"/>
    <w:rsid w:val="00803B09"/>
    <w:rsid w:val="00807E26"/>
    <w:rsid w:val="0081020D"/>
    <w:rsid w:val="00810BD6"/>
    <w:rsid w:val="00810D1F"/>
    <w:rsid w:val="00811311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AA6"/>
    <w:rsid w:val="00824632"/>
    <w:rsid w:val="008248BC"/>
    <w:rsid w:val="008254DF"/>
    <w:rsid w:val="008304BF"/>
    <w:rsid w:val="008347BA"/>
    <w:rsid w:val="00837693"/>
    <w:rsid w:val="008378E8"/>
    <w:rsid w:val="008414D8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769"/>
    <w:rsid w:val="0086180E"/>
    <w:rsid w:val="00862EDB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3614"/>
    <w:rsid w:val="008A3F43"/>
    <w:rsid w:val="008A4079"/>
    <w:rsid w:val="008A4B2F"/>
    <w:rsid w:val="008A5223"/>
    <w:rsid w:val="008A5EF6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724E"/>
    <w:rsid w:val="008F797C"/>
    <w:rsid w:val="00901EA5"/>
    <w:rsid w:val="00902006"/>
    <w:rsid w:val="00903C93"/>
    <w:rsid w:val="00907BBC"/>
    <w:rsid w:val="00912FEA"/>
    <w:rsid w:val="0091340F"/>
    <w:rsid w:val="00917F46"/>
    <w:rsid w:val="00920412"/>
    <w:rsid w:val="009214C8"/>
    <w:rsid w:val="00923F48"/>
    <w:rsid w:val="009240E2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38D2"/>
    <w:rsid w:val="00954DFD"/>
    <w:rsid w:val="00955E1F"/>
    <w:rsid w:val="00955F8B"/>
    <w:rsid w:val="00956129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85F4B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1D7D"/>
    <w:rsid w:val="009C57E7"/>
    <w:rsid w:val="009C755F"/>
    <w:rsid w:val="009C78D0"/>
    <w:rsid w:val="009D2EE1"/>
    <w:rsid w:val="009D406F"/>
    <w:rsid w:val="009D4DF7"/>
    <w:rsid w:val="009D649E"/>
    <w:rsid w:val="009D677C"/>
    <w:rsid w:val="009E0B42"/>
    <w:rsid w:val="009E0EF9"/>
    <w:rsid w:val="009E12F4"/>
    <w:rsid w:val="009E37CE"/>
    <w:rsid w:val="009E55C7"/>
    <w:rsid w:val="009E64BF"/>
    <w:rsid w:val="009E650B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2FD3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42A0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6DC7"/>
    <w:rsid w:val="00AD0B8D"/>
    <w:rsid w:val="00AD3C93"/>
    <w:rsid w:val="00AD554F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2992"/>
    <w:rsid w:val="00B130E8"/>
    <w:rsid w:val="00B1573F"/>
    <w:rsid w:val="00B16210"/>
    <w:rsid w:val="00B16985"/>
    <w:rsid w:val="00B21EAE"/>
    <w:rsid w:val="00B224E0"/>
    <w:rsid w:val="00B22CCD"/>
    <w:rsid w:val="00B23315"/>
    <w:rsid w:val="00B2360C"/>
    <w:rsid w:val="00B25348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1C90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1B4"/>
    <w:rsid w:val="00BD0D6D"/>
    <w:rsid w:val="00BD0F4D"/>
    <w:rsid w:val="00BD2437"/>
    <w:rsid w:val="00BD4A62"/>
    <w:rsid w:val="00BE070A"/>
    <w:rsid w:val="00BE0EE8"/>
    <w:rsid w:val="00BE158F"/>
    <w:rsid w:val="00BE2459"/>
    <w:rsid w:val="00BE4748"/>
    <w:rsid w:val="00BE4C52"/>
    <w:rsid w:val="00BE4F17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3354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4A6C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E16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353"/>
    <w:rsid w:val="00D67861"/>
    <w:rsid w:val="00D723DC"/>
    <w:rsid w:val="00D73149"/>
    <w:rsid w:val="00D732C5"/>
    <w:rsid w:val="00D734A5"/>
    <w:rsid w:val="00D750FB"/>
    <w:rsid w:val="00D77105"/>
    <w:rsid w:val="00D77BA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0FB6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21B6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35481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0ADA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5438"/>
    <w:rsid w:val="00FB5EB7"/>
    <w:rsid w:val="00FB7247"/>
    <w:rsid w:val="00FC0596"/>
    <w:rsid w:val="00FC1EDB"/>
    <w:rsid w:val="00FC3845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ack,#33339b"/>
    </o:shapedefaults>
    <o:shapelayout v:ext="edit">
      <o:idmap v:ext="edit" data="2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B879E-BE34-4624-B324-46FBD1A02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Howison, Jeff (He/Him/His) (ADM)</cp:lastModifiedBy>
  <cp:revision>2</cp:revision>
  <cp:lastPrinted>2019-01-22T16:43:00Z</cp:lastPrinted>
  <dcterms:created xsi:type="dcterms:W3CDTF">2025-06-11T11:23:00Z</dcterms:created>
  <dcterms:modified xsi:type="dcterms:W3CDTF">2025-06-1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